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8/2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d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6dbc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 Kim</dc:creator>
  <dcterms:created xsi:type="dcterms:W3CDTF">2017-08-02T13:00:57Z</dcterms:created>
  <dcterms:modified xsi:type="dcterms:W3CDTF">2017-08-02T13:00:57Z</dcterms:modified>
</cp:coreProperties>
</file>